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 และสวัสดีนักเรียนปลายทางที่น่ารักทุกคนนะครับ วันนี้พบกับรายวิชาภาษาไทย ชั้นประถมศึกษาปีที่ 5 นักเรียนครับ ครูโอ 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 สำหรับปีการศึกษานี้ ปีการศึกษา 2564 นี้ นักเรียนชั้นประถมศึกษาปีที่ 5 นีจะได้พบกับครูโอ แล้วก็คุณครูบอม 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 // สบายดีค่ะ // นักเรียนที่น่ารักวันนี้ เราเรียนเกี่ยวกับเรื่องอะไรครับนักเรียน เกี่ยวกับเรื่องการอ่านออกเสียงบทร้อยแก้วนั่นเอง ก่อนอื่นที่คุณครูจะพานักเรียนเข้าในบทเรียนนั้น คุณครูอยากจะให้นักเรียนนะครับ 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 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 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 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 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 การอ่านออกเสียงบทร้อยแก้วของนักเรียนคนที่ 1 ผ่านไปแล้ว 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 ต่อไปคนที่ 2 นะครับ</w:t>
      </w:r>
    </w:p>
    <w:p>
      <w:pPr>
        <w:pStyle w:val="BodyText"/>
      </w:pPr>
      <w:r>
        <w:t xml:space="preserve">(นักเรียนคนที่ 2) เป็นทองคำที่นำมาตีแผ่เป็นแผ่นบาง ขนาดความหนาขึ้นอยู่กับการนำไปใช้งาน อาจตัดเป็นชิ้นเล็ก ๆ 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 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 เพราะว่ามีการแบ่งคำ แบ่งวรรคตอนที่ค่อนข้างชัดเจนนะคะ 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 ออกเสียงอักขระชัด มีการอ่านออกเสียง ร. เรือ ล. ลิง ชัด 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 สามารถจับคู่กัน แลกเปลี่ยนเรียนรู้ สนทนากัน แสดงความคิดเห็นเกี่ยวกับการอ่านออกเสียงของนักเรียนคนที่ 1 กับคนที่ 2 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 คุณครูก็จะให้นักเรียนดูเกี่ยวกับจุดประสงค์การเรียนรู้ นักเรียนครับ การอ่านออกเสียงบทร้อยแล้วได้ มีความสำคัญมาก เพราะว่าเป็นพื้นฐาน พื้นฐานของการอ่านประเภทอื่น ๆ เช่น การอ่านข่าว การอ่านหนังสือพิมพ์ แล้วนักเรียนควรจะศึกษาและปฏิบัติได้ 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 ถ้าพร้อมแล้ว หลังตรงนะครับ พร้อมที่จะเรียนด้วยกันหรือยังเอ่ย ต่อมานะครับ นักเรียนครับ นักเรียนลองดูคำถามของครูสิ แล้วลองอ่านในใจ 1 ครั้ง ถ้านักเรียนจะอ่านออกเสียงได้ดีนี่ นักเรียนจะปฏิบัติอย่างไร นักเรียนจะมีวิธีการอย่างไรให้อ่านออกเสียงบทร้อยแก้วได้ดี ครูบอมครับ วำหรับครูบอมแล้ว 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 คำควบกล้ำต่าง ๆ ร. เรือ ล. ลิงแล้วนักเรียนปลายทางของครูโอนี่ คิดเหมือนกับครูบอมหรือเปล่าครับ 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 เรามาดูหลักการของครูนะครับ ข้อแรก อ่านออกเสียงให้ถูกต้อง ชัดเจน ตามอักขระวิธี ถ้านักเรียนฝึกฝนบ่อย ๆ 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 ต่อมา ข้อที่ 2 ต้องฝึกอ่านอย่างสม่ำเสมอ นี่ตรงกับที่คุณครูบอมบอกเลยนะครับนักเรียน นักเรียนต้องฝึกฝนอ่านบทร้อยแก้วอย่างสม่ำเสมอ 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 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 ชัดเจนและแม่นยำมากขึ้น 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 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 คือ ข้อเขียนที่นำคำและสำนวนนะคะ มาเรียบเรียงเป็นข้อความหรือว่าเป็นเรื่องราวที่สละสลวยนะคะ 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 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 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 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 ถ้าใครนั่งใกล้กันก็จับคู่กันเป็นคู่คิด ให้แสดงความคิดเห็นร่วมกันนะครับ 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 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ัวอย่างแรกนะครับ ครูบอมครับ 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 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 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 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 นักเรียนจะรู้จักหนังสือ 2 เล่มนี้ดี เรื่องวรรณคดี เป็นหนังสือระดับชั้นประถมศึกษาปีที่ 5 ค่ะ 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 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 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 นี่ครูโอ โฆษณาประกาศ ส่วนมากเราไปห้าสรรพสินค้าใช่ไหมคะ เขาอาจจะแจก อาจจะเป็นโปรโมชันต่าง ๆ นะคะ ให้นักเรียนดูได้นะคะ 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 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 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 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 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 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 ว่าคำในเรื่องนั้นเป็นคำศัพท์ยากหรือไม่ 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 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 ไม่ดังจนเกินไป แล้วก็ไม่เบาจนเกินไปนะครับนักเรียน เพราะถ้าเกิดว่านักเรียนอ่านออกเสียงบทร้อยแก้วดังจนเกินไป 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 อักขระวิธีคืออะไร อ่านออกเสียงคำควบกล้ำ คำที่มี ร. เรือ, ล. ลิง 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 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 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 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 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 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 การยืนอ่านหนังสือใช่ไหมครับ นักเรียนปลายทางนะครับ 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 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 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 ในเมื่อมือซ้ายจับอยู่ด้านบนของหนังสือแล้วนะคะ จับอยู่ฝั่งขวามือ นิ้วชี้นะคะ จะสอดอยู่ใต้แผ่นที่เราจะอ่านนะคะ 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 ก็จะเปิดหนังสือมาฝั่งนี้ หลังจากนั้นเมื่อเราเปลี่ยนหน้า จับด้านบนอีก 1 ครั้งแล้วทำเช่นเดิมนะคะ สอดเข้าไปใต้หน้าถัดไปแบบนี้นะคะ 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 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 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 ต่อมานะครับ มารยาทในการอ่านอย่างที่คุณครูได้บอกได้ตามจุดประสงค์การเรียนรู้ ว่ามารยาทในการอ่านนี้ก็มีความสำคัญเช่นเดียวกัน ในการอ่านออกเสียงบทร้อยแก้ว เพราะว่าจะเพิ่มเสน่ห์ในการอ่านเพิ่มมากยิ่งขึ้น เรามาดูข้อที่ 1 กันเลยนะครับ นักเรียนปลายทางครับ มารยาทในการอ่านที่ดีนั้นนักเรียนจะต้องมีอะไรครับ ความตั้งใจในการอ่าน แล้วก็สมาธิในการอ่านด้วย ทำไมเราต้องตั้งใจอ่าน ทำไมเราต้องมีสมาธิในการอ่าน นักเรียนปลายทางทราบไหมครับ 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 และก็สามารถนำไปใช้ประโยชน์ได้มากยิ่งขึ้นด้วย ต่อมาข้อที่ 2 เราจะต้องมีท่าทางอย่างไรครับนักเรียน ท่าทางที่สำรวมไม่เล่นขณะอ่าน แล้วก็ไม่รบกวนผู้อื่น เพราะว่าเป็นมารยาทอย่างหนึ่ง 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 คุณครูบอมได้บอกนะครับ คุณครูบอมก็ยืนอ่านด้วยท่าทางที่สำรวมนะครับ ต่อมา ต่อมานะครับข้อที่ 3 ไม่อ่านกระแทกเสียง ไม่อ่านกระแทกเสียง ด้วยการอ่านดัง ๆ 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 นะครับ นักเรียนต้องมีบุคลิกภาพที่ดีในการอ่านนะครับ เพราะว่าจะช่วยเพิ่มความน่าสนใจ ดึงดูดความสนใจให้กับผู้ฟังมากขึ้น พื้นฐานและเบื้องต้นเกี่ยวกับมารยาทการอ่านใช่ไหมครับครูบอม นักเรียนก็พึงจำไว้นะครับ เวลาที่นักเรียนอ่าน ไม่ว่าจะเป็นการอ่านประเภทต่าง ๆ การอ่านอะไรก็แล้วแต่ นักเรียนควรจะมีมารยาทในการอ่านนะครับ 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 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 เราไม่ควรจะอ่านพรืดเดียวยาวไปเลย หรือเป็นประโยคต่อกันไปเลยนะครับ ควรอ่านวรรคตอน คล้าย ๆ กับว่าเว้นหายใจนะครับนักเรียน 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 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 เมื่อพูดถึงนำ เว้นวรรคนะครับ ทุกคนจะคิดว่าน้ำเป็นเพียงของเหลว เว้นวรรคนะครับ แต่ความจริงแล้ว เว้นวรรค 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 เป็นได้ทั้งของเหลว 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 ดูคำว่าคำไหนที่เป็นคำควบกล้ำเป็น ร. เรือ, ล. ลิง 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 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 หรับนะครับ ดำรง ตรงคำว่า 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 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 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 เราแบ่งวรรคตอนเราสั้นเกินไป มันสั้น มันเป็นเหมือนการอ่านแบบที่สั้นจนเกินไป อาจจะไม่มีวความไหลลื่นนะครับ 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 ให้นักเรียนฝึกอ่านออกเสียงเรื่องกล่วยไม้ โดยที่นักเรียนน่ะ จะต้องแบ่งวรรคตอนให้ถูกต้อง เว้นจังหวะวรรคตอนให้ถูกต้อง มีมารยาทในการอ่าน ออกเสียงคำที่มีตัว ร. เรือ ล. ลิง นะครับ ถ้าพร้อมแล้วนะครับ เรามาดูบทอ่านกันเลยนะครับ 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 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 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 นี่คือตัวอย่างใบงานที่ 1 นะครับนักเรียน ทำเป็นแผนผังความคิดสรุป ข้อแรกนะครับ อธิบายเกี่ยวกับบทร้อยแก้ว 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 ต่อมานะครับ นี่คือใดความรู้นะครับ ใบความรู้นะครับ ใบความรู้ที่ 1 เรื่องการอ่านออกเสียงบทร้อยแก้ว นักเรียนสามารถศึกษาประกอบการทำใบงานที่ 1 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 นักเรียนปลายทางพร้อมหรือยังครับ ถ้าพร้อมแล้ว หยิบบทอ่านขึ้นมา เตรียมปากกาสีอะไรก็ได้ 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 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 คือ ขีดเส้นนะครับ กล้วยไม้นะครับ วรรค 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 แต่ต้องเว้นวรรคนะครับ เช่น สีแดง 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 สีขาว นักเรียนขีดไปตามครูนะครับ และสีม่วงนะครับ เว้นวรรค เป็นต้นก็เว้นวรรคเช่นเดียวกันนะครับ 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 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 ไม่อ่านติดกันจนเกินไป และไม่อ่านห่างกันจนเกินไปนะครับ โดยในวันนี้ครูบอมจะเป็นผู้สาธิตใช่ไหมครับ 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 แบ่งวรรคตอนด้วยตนเอง และฝึกอ่าน ให้คุณครูประจำชั้นของนักเรียนอ่านก็ได้นะครับ 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 มีดอกไม้ชนิดหนึ่ง ซึ่งเป็นที่รู้จักกันทั่วไป คือ กล้วยไม้ มีดอกที่สวยงามหลากสี เช่น สีแดง สีชมพู สีขาว 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 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 อ่านเสียงดังจนเกินไปอันนี้ก็เป็นมารยาทในการอ่านด้วย แล้วก็ครูบอมก็จะมีการเว้นวรรคตอนนะครับ ในช่วงท้าย ๆ นี่ก็ถูกต้องด้วยนะครับนักเรียน ต่อมานะครับ นักเรียนก็ทำกิจกรรมได้เลยนะครับ การอ่านออกเสียงบทร้อยแก้ว เรื่อง 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นักเรียนครับ หลังจากที่นักเรียนได้ปฏิบัติกิจกรรมการออกเสียงบทร้อยแก้วนี่ นักเรียนได้รับความรู้ได้รับประสบการณ์แล้วก็ได้รับรู้หลักการออกเสียงอย่างไรบ้างนะครับ นักเรียนครับ หลังจากที่ปฏิบัติแล้ว วันนี้เรามาสรุปบทเรียนร่วมกันนะครับ การสรุปบทเรียนในวันนี้นะครับ การอ่านออกเสียงบทร้อยแก้วนั้น นักเรียนก็จะได้รู้จักว่าการอ่านออกเสียงคำให้ถูกต้องชัดเจนเป็นอย่างไรนะครับ และ 2. นักเรียนรู้จักเกี่ยวกับการวรรคตอน ออกเสียงบทร้อยแก้วให้ถูกต้อง การอ่านออกเสียงบทร้อยแก้วนะครับนักเรียน เป็นอย่างไรครับ เน้นน้ำเสียงนะครับ เน้นน้ำเสียงให้ถูกต้องสัมพันธ์กับเนื้อเรื่องนั่นเอง นักเรียนช่วยกันดูพร้อมกันมีมารยาท นักเรียนจำได้ไหม ว่าเมื่อนักเรียนปฏิบัติกิจกรรม ตัวผู้อ่านหรือเรานี่มีมารยาทในการอ่านบทร้อยแก้วหรือเปล่า อ่านออกเสียงดังเกิดไปไหม หรืออ่านออกเสียงดังพอดีนะครับนักเรียน และสุดท้ายบุคลภาพในการอ่าน วันนี้นักเรียนก็ได้พัฒนาบุคลิกภาพในการอ่านออกเสียงบทร้อยแก้วนะครับนักเรียน ต่อไปนะครับ คำถามสรุปบทเรียนนะครับนักเรียน</w:t>
      </w:r>
    </w:p>
    <w:p>
      <w:pPr>
        <w:pStyle w:val="BodyText"/>
      </w:pPr>
      <w:r>
        <w:t xml:space="preserve">(คุณครูวาสนา) ค่ะ สำหรับคำถามสรุปบทเรียนในวันนี้นะคะ นักเรียนได้รับความรู้อะไรบ้าง จากการเรียน เรื่อง การอ่านออกเสียงบทร้อยแก้ว วันนี้เราเรียนอะไรกันไปบ้างคะครูโอ</w:t>
      </w:r>
    </w:p>
    <w:p>
      <w:pPr>
        <w:pStyle w:val="BodyText"/>
      </w:pPr>
      <w:r>
        <w:t xml:space="preserve">(คุณครูชลภักดิ์) นักเรียนครับ นักเรียนปลายทางครับ ดูคำถามข้อที่ 1 ให้ดีนะครับ เกี่ยวกับการอ่านออกเสียงบทร้อยแก้ว ในวันนี้เราเรียนเรื่องการอ่านออกเสียงบทร้อยแล้ว ได้รับความรู้อะไรบ้าง สำหรับครูโอแล้วนะครับ ความรู้ได้ในวันนี้ คืออย่างแรกเลย นักเรียนได้รู้จักความหมายของบทร้อยแก้ว และรู้จักหลักการอ่านออกเสียงบทร้อยแก้วให้ถูกต้องและเหมาะส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ว่าจะต้องมีการอ่านอย่างไร ออกเสียงคำให้ถูกต้องชัดเจน ก่อนที่จะอ่านนั้น นักเรียนก็ต้องแบ่งจังหวะจึงจะทำให้การอ่านนั้นน่าอ่านและน่าฟังนะครับนักเรียน ต่อมา</w:t>
      </w:r>
    </w:p>
    <w:p>
      <w:pPr>
        <w:pStyle w:val="BodyText"/>
      </w:pPr>
      <w:r>
        <w:t xml:space="preserve">(คุณครูวาสนา) สำหรับในข้อที่ 2 นะคะ เราเรียนเรื่องของการอ่านบทร้อยแก้วไปแล้วนะคะ ต่อไปหลักการอ่านบทร้อยแก้วเราก็ได้เรียนไปแล้วเช่นกัน นักเรียนจะนำความรู้เรื่องการอ่านบทร้อยแก้วนี้ไปปรับใช้ในชีวิตประจำวันได้อย่างไร</w:t>
      </w:r>
    </w:p>
    <w:p>
      <w:pPr>
        <w:pStyle w:val="BodyText"/>
      </w:pPr>
      <w:r>
        <w:t xml:space="preserve">(คุณครูชลภักดิ์) นักเรียนปลายทางครับ ถ้านั่งคู่กันลองจับคู่กันแสดงความคิดเห็น ว่าเราจะสามารถนำความรู้เกี่ยวกับการอ่านออกเสียงบทร้อยแก้วไปปรับใช้ในชีวิตประจำวันได้อย่างไรบ้าง ตัวอย่างเช่น ถ้านักเรียนได้รับคัดเลือกให้ไปอ่านบทร้อยแก้วหรือเป็นบทสรรเสริญหรือเป็นประกาศหรืออะไรก็แล้วแต่นะครับ อาจจะหน้าหน้าชั้นเรียนหรือหน้าเสาธงในตอนเข้าแถวก็ได้ นักเรียนนำหลักการตรงนี้ นำความรู้ที่ได้ในชั่วโมง ไปปรับในการอ่านออกเสียงบทร้อยแก้ว โดยที่จะต้องอ่านออกเสียงให้ถูกต้องชัดเจนนะครับ แล้วก็มีบุคลิกภาพให้ถูกต้องนะครับนักเรียน หรือแม้แต่การอ่านประกาศ การอ่านออกเสียงตามข้อความในหนังสือพิมพ์ หรือข้อความอื่น ๆ นะครับ นักเรียนก็สามารถนำหลักการตรงนี้ไปใช้ในชีวิตประจำวันได้ หรือคุณครูให้อ่านในห้องเรียน นักเรียนก็นำการแบ่งจังหวะวรรคตอน หลักการออกเสียงคำให้ถูกต้องและชัดเจน หลักการมีมารยาทในการอ่าน ซึ่งตรงนี้สามาถนำไปปรับใช้ได้ดีนะครับตรงนี้ นักเรียนคิดเหมือนครูไหมในการนำความคิดตรงนี้ไปพัฒนา แล้วก็ประยุกต์ใช้ให้ถูกต้อง บทเรียนครั้งต่อไปนะครับนักเรียน นักเรียนจะได้เรียนเกี่ยวกับการอ่านออกเสียงบทร้อยกรองนั่นเอง ส่วนการอ่านออกเสียงบทร้อยกรองจะเป็นอย่างไรนั้น ติดตามรับชมในชั่วโมงต่อไปนะครับ</w:t>
      </w:r>
    </w:p>
    <w:p>
      <w:pPr>
        <w:pStyle w:val="BodyText"/>
      </w:pPr>
      <w:r>
        <w:t xml:space="preserve">(คุณครูวาสนา) สำหรับสิ่งที่นักเรียนปลายทางและคุณครูปลายทางต้องเตรียมในชั่วโมงต่อไปนะคะ ก็คือใบงานที่ 2 และใบความรู้ที่ 2 นะคะ เรื่องการอ่านบทร้อยกรองนะคะ และนอกจากนี้นะคะ ให้นักเรียนเตรียมหนังสือวรรณคดีลำนำ ชั้นประถมปีที่ 5 นะคะ นอกจากเตรียมใบงาน ใบความรู้ หนังสือเรียนแล้วนะคะ นักเรียนจะต้องเตรียมหนังสือและสมุดไม่ว่าจะเป็นสมุดดินสอซึ่งใบงานและใบความรู้นี้ นักเรียนและคุณครูปลายทาง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สำหรับวันนี้นะครับ ก็ขอให้นักเรียนนำความรู้ที่ได้ไปใช้ประโยชน์ในชีวิตประจำวันให้เกิดประสิทธิภาพสูงสุดนะ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ภาษาไทย ป. 5 หน่วยที่ 1) ๑ การอ่านออกเสียงบทร้อยแก้ว</dc:title>
  <dc:creator/>
  <cp:keywords/>
  <dcterms:created xsi:type="dcterms:W3CDTF">2021-11-08T03:28:08Z</dcterms:created>
  <dcterms:modified xsi:type="dcterms:W3CDTF">2021-11-08T0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09.00 น.</vt:lpwstr>
  </property>
  <property fmtid="{D5CDD505-2E9C-101B-9397-08002B2CF9AE}" pid="3" name="subtitle">
    <vt:lpwstr/>
  </property>
</Properties>
</file>